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73AA" w:rsidRPr="00DC19A1" w:rsidRDefault="00631130" w:rsidP="00DC19A1">
      <w:pPr>
        <w:jc w:val="center"/>
        <w:rPr>
          <w:rFonts w:cstheme="minorHAnsi"/>
          <w:sz w:val="28"/>
          <w:szCs w:val="28"/>
        </w:rPr>
      </w:pPr>
      <w:r w:rsidRPr="00DC19A1">
        <w:rPr>
          <w:rFonts w:cstheme="minorHAnsi"/>
          <w:noProof/>
          <w:sz w:val="24"/>
          <w:szCs w:val="24"/>
        </w:rPr>
        <w:drawing>
          <wp:anchor distT="36576" distB="36576" distL="36576" distR="36576" simplePos="0" relativeHeight="251663360" behindDoc="0" locked="0" layoutInCell="1" allowOverlap="1" wp14:anchorId="4E62BD1A" wp14:editId="3CFD63B7">
            <wp:simplePos x="0" y="0"/>
            <wp:positionH relativeFrom="column">
              <wp:posOffset>7753350</wp:posOffset>
            </wp:positionH>
            <wp:positionV relativeFrom="paragraph">
              <wp:posOffset>-121920</wp:posOffset>
            </wp:positionV>
            <wp:extent cx="1704975" cy="608330"/>
            <wp:effectExtent l="0" t="0" r="0" b="0"/>
            <wp:wrapNone/>
            <wp:docPr id="4" name="Picture 4" descr="nyp-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yp-child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0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0C3F" w:rsidRPr="00DC19A1">
        <w:rPr>
          <w:rFonts w:cstheme="minorHAnsi"/>
          <w:sz w:val="28"/>
          <w:szCs w:val="28"/>
        </w:rPr>
        <w:t>FOLLOW UP VISIT QUESTIONNAIRE – PEDIATRIC CARDIOLOGY</w:t>
      </w:r>
    </w:p>
    <w:p w:rsidR="00CD2D71" w:rsidRPr="00DC19A1" w:rsidRDefault="00DC19A1" w:rsidP="00DC19A1">
      <w:pPr>
        <w:pBdr>
          <w:bottom w:val="single" w:sz="12" w:space="1" w:color="auto"/>
        </w:pBdr>
        <w:rPr>
          <w:rFonts w:eastAsia="Calibri" w:cstheme="minorHAnsi"/>
          <w:b/>
          <w:sz w:val="24"/>
          <w:szCs w:val="24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524125</wp:posOffset>
                </wp:positionH>
                <wp:positionV relativeFrom="paragraph">
                  <wp:posOffset>16510</wp:posOffset>
                </wp:positionV>
                <wp:extent cx="209550" cy="209550"/>
                <wp:effectExtent l="11430" t="5080" r="7620" b="13970"/>
                <wp:wrapNone/>
                <wp:docPr id="23" name="Flowchart: Alternate Process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0F0B6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3" o:spid="_x0000_s1026" type="#_x0000_t176" style="position:absolute;margin-left:198.75pt;margin-top:1.3pt;width:16.5pt;height:16.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"/>
            </w:pict>
          </mc:Fallback>
        </mc:AlternateContent>
      </w:r>
      <w:r w:rsidRPr="00DC19A1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6985</wp:posOffset>
                </wp:positionV>
                <wp:extent cx="209550" cy="209550"/>
                <wp:effectExtent l="0" t="0" r="19050" b="19050"/>
                <wp:wrapNone/>
                <wp:docPr id="22" name="Flowchart: Alternate Proces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19A1" w:rsidRDefault="00DC19A1" w:rsidP="00DC19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lowchart: Alternate Process 22" o:spid="_x0000_s1026" type="#_x0000_t176" style="position:absolute;margin-left:106.5pt;margin-top:.55pt;width:16.5pt;height:16.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">
                <v:textbox>
                  <w:txbxContent>
                    <w:p w:rsidR="00DC19A1" w:rsidRDefault="00DC19A1" w:rsidP="00DC19A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5457825</wp:posOffset>
                </wp:positionH>
                <wp:positionV relativeFrom="paragraph">
                  <wp:posOffset>16510</wp:posOffset>
                </wp:positionV>
                <wp:extent cx="209550" cy="209550"/>
                <wp:effectExtent l="11430" t="5080" r="7620" b="13970"/>
                <wp:wrapNone/>
                <wp:docPr id="26" name="Flowchart: Alternate Process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DDD2D" id="Flowchart: Alternate Process 26" o:spid="_x0000_s1026" type="#_x0000_t176" style="position:absolute;margin-left:429.75pt;margin-top:1.3pt;width:16.5pt;height:16.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"/>
            </w:pict>
          </mc:Fallback>
        </mc:AlternateContent>
      </w: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4543425</wp:posOffset>
                </wp:positionH>
                <wp:positionV relativeFrom="paragraph">
                  <wp:posOffset>16510</wp:posOffset>
                </wp:positionV>
                <wp:extent cx="209550" cy="209550"/>
                <wp:effectExtent l="11430" t="5080" r="7620" b="13970"/>
                <wp:wrapNone/>
                <wp:docPr id="25" name="Flowchart: Alternate Process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4C7EC" id="Flowchart: Alternate Process 25" o:spid="_x0000_s1026" type="#_x0000_t176" style="position:absolute;margin-left:357.75pt;margin-top:1.3pt;width:16.5pt;height:16.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"/>
            </w:pict>
          </mc:Fallback>
        </mc:AlternateContent>
      </w: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524250</wp:posOffset>
                </wp:positionH>
                <wp:positionV relativeFrom="paragraph">
                  <wp:posOffset>16510</wp:posOffset>
                </wp:positionV>
                <wp:extent cx="209550" cy="209550"/>
                <wp:effectExtent l="11430" t="5080" r="7620" b="13970"/>
                <wp:wrapNone/>
                <wp:docPr id="24" name="Flowchart: Alternate Process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1AA91" id="Flowchart: Alternate Process 24" o:spid="_x0000_s1026" type="#_x0000_t176" style="position:absolute;margin-left:277.5pt;margin-top:1.3pt;width:16.5pt;height:16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"/>
            </w:pict>
          </mc:Fallback>
        </mc:AlternateContent>
      </w:r>
      <w:r w:rsidRPr="00DC19A1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23520</wp:posOffset>
                </wp:positionH>
                <wp:positionV relativeFrom="paragraph">
                  <wp:posOffset>15240</wp:posOffset>
                </wp:positionV>
                <wp:extent cx="209550" cy="209550"/>
                <wp:effectExtent l="11430" t="5080" r="7620" b="13970"/>
                <wp:wrapNone/>
                <wp:docPr id="21" name="Flowchart: Alternate Proces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09550" cy="2095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32B9FC" id="Flowchart: Alternate Process 21" o:spid="_x0000_s1026" type="#_x0000_t176" style="position:absolute;margin-left:17.6pt;margin-top:1.2pt;width:16.5pt;height:16.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"/>
            </w:pict>
          </mc:Fallback>
        </mc:AlternateContent>
      </w:r>
      <w:r>
        <w:rPr>
          <w:rFonts w:eastAsia="Calibri" w:cstheme="minorHAnsi"/>
          <w:b/>
          <w:sz w:val="24"/>
          <w:szCs w:val="24"/>
        </w:rPr>
        <w:t xml:space="preserve">            </w:t>
      </w:r>
      <w:r w:rsidR="00CD2D71" w:rsidRPr="00DC19A1">
        <w:rPr>
          <w:rFonts w:eastAsia="Calibri" w:cstheme="minorHAnsi"/>
          <w:b/>
          <w:sz w:val="24"/>
          <w:szCs w:val="24"/>
        </w:rPr>
        <w:t xml:space="preserve">  Dr. Carroll    </w:t>
      </w:r>
      <w:r>
        <w:rPr>
          <w:rFonts w:eastAsia="Calibri" w:cstheme="minorHAnsi"/>
          <w:b/>
          <w:sz w:val="24"/>
          <w:szCs w:val="24"/>
        </w:rPr>
        <w:t xml:space="preserve">           Dr. Dayton </w:t>
      </w:r>
      <w:r>
        <w:rPr>
          <w:rFonts w:eastAsia="Calibri" w:cstheme="minorHAnsi"/>
          <w:b/>
          <w:sz w:val="24"/>
          <w:szCs w:val="24"/>
        </w:rPr>
        <w:tab/>
        <w:t xml:space="preserve"> </w:t>
      </w:r>
      <w:r w:rsidR="00CD2D71" w:rsidRPr="00DC19A1">
        <w:rPr>
          <w:rFonts w:eastAsia="Calibri" w:cstheme="minorHAnsi"/>
          <w:b/>
          <w:sz w:val="24"/>
          <w:szCs w:val="24"/>
        </w:rPr>
        <w:t xml:space="preserve">Dr. Flynn </w:t>
      </w:r>
      <w:r w:rsidR="00CD2D71" w:rsidRPr="00DC19A1">
        <w:rPr>
          <w:rFonts w:eastAsia="Calibri" w:cstheme="minorHAnsi"/>
          <w:b/>
          <w:sz w:val="24"/>
          <w:szCs w:val="24"/>
        </w:rPr>
        <w:tab/>
        <w:t xml:space="preserve">    Dr. Holzer</w:t>
      </w:r>
      <w:r w:rsidR="00CD2D71" w:rsidRPr="00DC19A1">
        <w:rPr>
          <w:rFonts w:eastAsia="Calibri" w:cstheme="minorHAnsi"/>
          <w:b/>
          <w:sz w:val="24"/>
          <w:szCs w:val="24"/>
        </w:rPr>
        <w:tab/>
        <w:t xml:space="preserve">       Dr. Kern</w:t>
      </w:r>
      <w:r w:rsidR="00CD2D71" w:rsidRPr="00DC19A1">
        <w:rPr>
          <w:rFonts w:eastAsia="Calibri" w:cstheme="minorHAnsi"/>
          <w:b/>
          <w:sz w:val="24"/>
          <w:szCs w:val="24"/>
        </w:rPr>
        <w:tab/>
        <w:t xml:space="preserve">      Dr. </w:t>
      </w:r>
      <w:r w:rsidR="00B8141E">
        <w:rPr>
          <w:rFonts w:eastAsia="Calibri" w:cstheme="minorHAnsi"/>
          <w:b/>
          <w:sz w:val="24"/>
          <w:szCs w:val="24"/>
        </w:rPr>
        <w:t>Kourtidou</w:t>
      </w:r>
      <w:bookmarkStart w:id="0" w:name="_GoBack"/>
      <w:bookmarkEnd w:id="0"/>
    </w:p>
    <w:p w:rsidR="00A80C3F" w:rsidRP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A80C3F">
        <w:rPr>
          <w:rFonts w:ascii="Times New Roman" w:hAnsi="Times New Roman" w:cs="Times New Roman"/>
          <w:sz w:val="20"/>
          <w:szCs w:val="20"/>
        </w:rPr>
        <w:t>Patient Name____________________________________</w:t>
      </w:r>
      <w:r w:rsidRPr="00A80C3F">
        <w:rPr>
          <w:rFonts w:ascii="Times New Roman" w:hAnsi="Times New Roman" w:cs="Times New Roman"/>
          <w:sz w:val="20"/>
          <w:szCs w:val="20"/>
        </w:rPr>
        <w:tab/>
        <w:t xml:space="preserve">  Date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________</w:t>
      </w:r>
    </w:p>
    <w:p w:rsidR="00A80C3F" w:rsidRP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A80C3F">
        <w:rPr>
          <w:rFonts w:ascii="Times New Roman" w:hAnsi="Times New Roman" w:cs="Times New Roman"/>
          <w:sz w:val="20"/>
          <w:szCs w:val="20"/>
        </w:rPr>
        <w:t>Person Filling out Form: _______________</w:t>
      </w:r>
      <w:r w:rsidRPr="00A80C3F">
        <w:rPr>
          <w:rFonts w:ascii="Times New Roman" w:hAnsi="Times New Roman" w:cs="Times New Roman"/>
          <w:sz w:val="20"/>
          <w:szCs w:val="20"/>
        </w:rPr>
        <w:tab/>
        <w:t>Relationship to Patient: ______________________</w:t>
      </w:r>
      <w:r>
        <w:rPr>
          <w:rFonts w:ascii="Times New Roman" w:hAnsi="Times New Roman" w:cs="Times New Roman"/>
          <w:sz w:val="20"/>
          <w:szCs w:val="20"/>
        </w:rPr>
        <w:t>_________</w:t>
      </w:r>
      <w:r w:rsidR="00B931A5">
        <w:rPr>
          <w:rFonts w:ascii="Times New Roman" w:hAnsi="Times New Roman" w:cs="Times New Roman"/>
          <w:sz w:val="20"/>
          <w:szCs w:val="20"/>
        </w:rPr>
        <w:t>______________</w:t>
      </w:r>
    </w:p>
    <w:p w:rsidR="00A80C3F" w:rsidRP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A80C3F">
        <w:rPr>
          <w:rFonts w:ascii="Times New Roman" w:hAnsi="Times New Roman" w:cs="Times New Roman"/>
          <w:sz w:val="20"/>
          <w:szCs w:val="20"/>
        </w:rPr>
        <w:t>Primary Care Physician: 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__________</w:t>
      </w:r>
    </w:p>
    <w:p w:rsidR="00A80C3F" w:rsidRPr="00A80C3F" w:rsidRDefault="00A80C3F" w:rsidP="00A80C3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A80C3F">
        <w:rPr>
          <w:rFonts w:ascii="Times New Roman" w:hAnsi="Times New Roman" w:cs="Times New Roman"/>
          <w:b/>
          <w:sz w:val="20"/>
          <w:szCs w:val="20"/>
        </w:rPr>
        <w:t>Interval History:</w:t>
      </w:r>
      <w:r w:rsidR="00631130" w:rsidRPr="00631130">
        <w:rPr>
          <w:noProof/>
          <w:sz w:val="24"/>
          <w:szCs w:val="24"/>
        </w:rPr>
        <w:t xml:space="preserve"> </w:t>
      </w:r>
      <w:r w:rsidR="00631130">
        <w:rPr>
          <w:noProof/>
          <w:sz w:val="24"/>
          <w:szCs w:val="24"/>
        </w:rPr>
        <w:drawing>
          <wp:anchor distT="36576" distB="36576" distL="36576" distR="36576" simplePos="0" relativeHeight="251667456" behindDoc="0" locked="0" layoutInCell="1" allowOverlap="1" wp14:anchorId="29C67AF1" wp14:editId="61BE7953">
            <wp:simplePos x="0" y="0"/>
            <wp:positionH relativeFrom="column">
              <wp:posOffset>8162925</wp:posOffset>
            </wp:positionH>
            <wp:positionV relativeFrom="paragraph">
              <wp:posOffset>-2389505</wp:posOffset>
            </wp:positionV>
            <wp:extent cx="1704975" cy="608330"/>
            <wp:effectExtent l="0" t="0" r="0" b="0"/>
            <wp:wrapNone/>
            <wp:docPr id="6" name="Picture 6" descr="nyp-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yp-child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0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1130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0A2E0984" wp14:editId="177D59FC">
            <wp:simplePos x="0" y="0"/>
            <wp:positionH relativeFrom="column">
              <wp:posOffset>7905750</wp:posOffset>
            </wp:positionH>
            <wp:positionV relativeFrom="paragraph">
              <wp:posOffset>-2237105</wp:posOffset>
            </wp:positionV>
            <wp:extent cx="1704975" cy="608330"/>
            <wp:effectExtent l="0" t="0" r="0" b="0"/>
            <wp:wrapNone/>
            <wp:docPr id="5" name="Picture 5" descr="nyp-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yp-child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0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80C3F" w:rsidRPr="00A80C3F" w:rsidRDefault="00A80C3F" w:rsidP="00A80C3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A80C3F">
        <w:rPr>
          <w:rFonts w:ascii="Times New Roman" w:hAnsi="Times New Roman" w:cs="Times New Roman"/>
          <w:b/>
          <w:sz w:val="20"/>
          <w:szCs w:val="20"/>
        </w:rPr>
        <w:t>Cardiac:</w:t>
      </w:r>
    </w:p>
    <w:p w:rsid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A80C3F">
        <w:rPr>
          <w:rFonts w:ascii="Times New Roman" w:hAnsi="Times New Roman" w:cs="Times New Roman"/>
          <w:sz w:val="20"/>
          <w:szCs w:val="20"/>
        </w:rPr>
        <w:t>Since the last visit has there been any new health problems not related to the heart?</w:t>
      </w:r>
    </w:p>
    <w:p w:rsid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_</w:t>
      </w:r>
    </w:p>
    <w:p w:rsid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nce the last visit have there been any hospitalizations? 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_</w:t>
      </w:r>
    </w:p>
    <w:p w:rsidR="00A80C3F" w:rsidRDefault="00A80C3F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ve there been any new health problems? 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_</w:t>
      </w:r>
    </w:p>
    <w:p w:rsidR="007F71A1" w:rsidRDefault="007F71A1" w:rsidP="00A80C3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ocial History: (Skip if patient is &lt; 10 years old)</w:t>
      </w:r>
    </w:p>
    <w:p w:rsidR="007F71A1" w:rsidRPr="007F71A1" w:rsidRDefault="000C0183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oes the patient: Drink Alcohol? ____________________ Use Street Drugs? 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</w:t>
      </w:r>
    </w:p>
    <w:p w:rsidR="00A80C3F" w:rsidRDefault="000C0183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              Smoke Cigarettes&gt; _________________ Chew Tobacco? 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</w:t>
      </w:r>
    </w:p>
    <w:p w:rsidR="000C0183" w:rsidRDefault="000C0183" w:rsidP="00A80C3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ince the last visit have there been any changes in:</w:t>
      </w:r>
    </w:p>
    <w:p w:rsidR="000C0183" w:rsidRDefault="000C0183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ho lives at home with the patient: ____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</w:t>
      </w:r>
      <w:proofErr w:type="gramStart"/>
      <w:r w:rsidR="00B931A5">
        <w:rPr>
          <w:rFonts w:ascii="Times New Roman" w:hAnsi="Times New Roman" w:cs="Times New Roman"/>
          <w:sz w:val="20"/>
          <w:szCs w:val="20"/>
        </w:rPr>
        <w:t>_</w:t>
      </w:r>
      <w:proofErr w:type="gramEnd"/>
    </w:p>
    <w:p w:rsidR="000C0183" w:rsidRDefault="000C0183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chool the patient attends (if any): _____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</w:t>
      </w:r>
    </w:p>
    <w:p w:rsidR="000C0183" w:rsidRDefault="000C0183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hysical activities in which the patient participates in: 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</w:t>
      </w:r>
    </w:p>
    <w:p w:rsidR="00576AF9" w:rsidRDefault="00576AF9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ffeine use by Patient: Never: ______________ Sometimes: ______________ Frequent: 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___</w:t>
      </w:r>
    </w:p>
    <w:p w:rsidR="00576AF9" w:rsidRDefault="00576AF9" w:rsidP="00A80C3F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edications Currently Taking or Prescribed:</w:t>
      </w:r>
    </w:p>
    <w:p w:rsidR="00576AF9" w:rsidRDefault="00576AF9" w:rsidP="00A80C3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dications: __________________ Amount: __________ Times/Daily: __________ Taking: Yes or No</w:t>
      </w:r>
    </w:p>
    <w:p w:rsidR="00576AF9" w:rsidRDefault="00576AF9" w:rsidP="00576AF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dications: __________________ Amount: __________ Times/Daily: __________ Taking: Yes or No</w:t>
      </w:r>
    </w:p>
    <w:p w:rsidR="00576AF9" w:rsidRPr="00576AF9" w:rsidRDefault="00576AF9" w:rsidP="00576AF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dications: __________________ Amount: __________ Times/Daily: __________ Taking: Yes or No</w:t>
      </w:r>
    </w:p>
    <w:p w:rsidR="00576AF9" w:rsidRPr="00576AF9" w:rsidRDefault="00576AF9" w:rsidP="00576AF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dications: __________________ Amount: __________ Times/Daily: __________ Taking: Yes or No</w:t>
      </w:r>
    </w:p>
    <w:p w:rsidR="00576AF9" w:rsidRDefault="00576AF9" w:rsidP="00576A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llergies:</w:t>
      </w:r>
    </w:p>
    <w:p w:rsidR="00576AF9" w:rsidRDefault="00576AF9" w:rsidP="00576AF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Medications: _____________________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</w:t>
      </w:r>
    </w:p>
    <w:p w:rsidR="00576AF9" w:rsidRDefault="00576AF9" w:rsidP="00576AF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her Allergies: ______________________________________________________________________________</w:t>
      </w:r>
      <w:r w:rsidR="00B931A5">
        <w:rPr>
          <w:rFonts w:ascii="Times New Roman" w:hAnsi="Times New Roman" w:cs="Times New Roman"/>
          <w:sz w:val="20"/>
          <w:szCs w:val="20"/>
        </w:rPr>
        <w:t>__________</w:t>
      </w:r>
    </w:p>
    <w:p w:rsidR="00B931A5" w:rsidRDefault="00B931A5" w:rsidP="00576A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iscellaneous: </w:t>
      </w:r>
    </w:p>
    <w:p w:rsidR="00631130" w:rsidRPr="00B931A5" w:rsidRDefault="00B931A5" w:rsidP="00576A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ve there been any other major changes since the last visit? ____________________________________________</w:t>
      </w:r>
      <w:r>
        <w:rPr>
          <w:rFonts w:ascii="Times New Roman" w:hAnsi="Times New Roman" w:cs="Times New Roman"/>
          <w:b/>
          <w:sz w:val="20"/>
          <w:szCs w:val="20"/>
        </w:rPr>
        <w:t>_________</w:t>
      </w:r>
      <w:r w:rsidR="00631130">
        <w:rPr>
          <w:noProof/>
          <w:sz w:val="24"/>
          <w:szCs w:val="24"/>
        </w:rPr>
        <w:drawing>
          <wp:anchor distT="36576" distB="36576" distL="36576" distR="36576" simplePos="0" relativeHeight="251669504" behindDoc="0" locked="0" layoutInCell="1" allowOverlap="1" wp14:anchorId="551F4B9E" wp14:editId="22E28521">
            <wp:simplePos x="0" y="0"/>
            <wp:positionH relativeFrom="column">
              <wp:posOffset>8058150</wp:posOffset>
            </wp:positionH>
            <wp:positionV relativeFrom="paragraph">
              <wp:posOffset>182880</wp:posOffset>
            </wp:positionV>
            <wp:extent cx="1704975" cy="608330"/>
            <wp:effectExtent l="0" t="0" r="0" b="0"/>
            <wp:wrapNone/>
            <wp:docPr id="8" name="Picture 8" descr="nyp-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yp-child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0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1130" w:rsidRPr="00B931A5" w:rsidSect="00DC19A1">
      <w:headerReference w:type="default" r:id="rId8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ECE" w:rsidRDefault="00DD7ECE" w:rsidP="00DC19A1">
      <w:pPr>
        <w:spacing w:after="0" w:line="240" w:lineRule="auto"/>
      </w:pPr>
      <w:r>
        <w:separator/>
      </w:r>
    </w:p>
  </w:endnote>
  <w:endnote w:type="continuationSeparator" w:id="0">
    <w:p w:rsidR="00DD7ECE" w:rsidRDefault="00DD7ECE" w:rsidP="00DC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ECE" w:rsidRDefault="00DD7ECE" w:rsidP="00DC19A1">
      <w:pPr>
        <w:spacing w:after="0" w:line="240" w:lineRule="auto"/>
      </w:pPr>
      <w:r>
        <w:separator/>
      </w:r>
    </w:p>
  </w:footnote>
  <w:footnote w:type="continuationSeparator" w:id="0">
    <w:p w:rsidR="00DD7ECE" w:rsidRDefault="00DD7ECE" w:rsidP="00DC1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19A1" w:rsidRDefault="00DC19A1" w:rsidP="00DC19A1">
    <w:pPr>
      <w:pBdr>
        <w:bottom w:val="single" w:sz="12" w:space="1" w:color="auto"/>
      </w:pBdr>
    </w:pPr>
    <w:r>
      <w:rPr>
        <w:rFonts w:ascii="Times New Roman" w:hAnsi="Times New Roman"/>
      </w:rPr>
      <w:t xml:space="preserve">         </w:t>
    </w:r>
    <w:r w:rsidRPr="003A3DF8">
      <w:rPr>
        <w:noProof/>
      </w:rPr>
      <w:drawing>
        <wp:inline distT="0" distB="0" distL="0" distR="0" wp14:anchorId="7201CAFF" wp14:editId="49D59D56">
          <wp:extent cx="3295650" cy="581025"/>
          <wp:effectExtent l="0" t="0" r="0" b="9525"/>
          <wp:docPr id="28" name="Picture 28" descr="C:\Users\dgp2001\AppData\Local\Microsoft\Windows\Temporary Internet Files\Content.Outlook\P8DKKYWP\Pediatric Cardiology - 2 ro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dgp2001\AppData\Local\Microsoft\Windows\Temporary Internet Files\Content.Outlook\P8DKKYWP\Pediatric Cardiology - 2 ro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565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</w:rPr>
      <w:t xml:space="preserve">                           </w:t>
    </w:r>
    <w:r w:rsidRPr="003A3DF8">
      <w:rPr>
        <w:noProof/>
      </w:rPr>
      <w:drawing>
        <wp:inline distT="0" distB="0" distL="0" distR="0" wp14:anchorId="44F98CD0" wp14:editId="349BF09D">
          <wp:extent cx="1885950" cy="466725"/>
          <wp:effectExtent l="0" t="0" r="0" b="9525"/>
          <wp:docPr id="27" name="Picture 27" descr="C:\Users\dgp2001\AppData\Local\Microsoft\Windows\Temporary Internet Files\Content.Outlook\P8DKKYWP\NYP_KCH_s_po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gp2001\AppData\Local\Microsoft\Windows\Temporary Internet Files\Content.Outlook\P8DKKYWP\NYP_KCH_s_pos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</w:rPr>
      <w:t xml:space="preserve">                        </w:t>
    </w:r>
  </w:p>
  <w:p w:rsidR="00DC19A1" w:rsidRDefault="00DC19A1" w:rsidP="00DC19A1">
    <w:pPr>
      <w:pBdr>
        <w:bottom w:val="single" w:sz="12" w:space="1" w:color="auto"/>
      </w:pBdr>
      <w:rPr>
        <w:rFonts w:ascii="Times New Roman" w:hAnsi="Times New Roman"/>
      </w:rPr>
    </w:pPr>
    <w:r>
      <w:rPr>
        <w:noProof/>
      </w:rPr>
      <w:t xml:space="preserve">                 </w:t>
    </w:r>
  </w:p>
  <w:p w:rsidR="00DC19A1" w:rsidRPr="00DC19A1" w:rsidRDefault="00DC19A1" w:rsidP="00DC1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A2963"/>
    <w:multiLevelType w:val="hybridMultilevel"/>
    <w:tmpl w:val="E69A5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955CF"/>
    <w:multiLevelType w:val="hybridMultilevel"/>
    <w:tmpl w:val="6526C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225A6A"/>
    <w:multiLevelType w:val="hybridMultilevel"/>
    <w:tmpl w:val="9D380E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zU3NjC1MDE0NrZQ0lEKTi0uzszPAykwqQUADHAaYCwAAAA="/>
  </w:docVars>
  <w:rsids>
    <w:rsidRoot w:val="00A80C3F"/>
    <w:rsid w:val="0001144C"/>
    <w:rsid w:val="000C0183"/>
    <w:rsid w:val="00115D9E"/>
    <w:rsid w:val="00121A06"/>
    <w:rsid w:val="002E3F03"/>
    <w:rsid w:val="003346A5"/>
    <w:rsid w:val="00576AF9"/>
    <w:rsid w:val="00631130"/>
    <w:rsid w:val="00724AB5"/>
    <w:rsid w:val="007F71A1"/>
    <w:rsid w:val="008A2921"/>
    <w:rsid w:val="00A01417"/>
    <w:rsid w:val="00A52B9E"/>
    <w:rsid w:val="00A80C3F"/>
    <w:rsid w:val="00B8141E"/>
    <w:rsid w:val="00B9059E"/>
    <w:rsid w:val="00B931A5"/>
    <w:rsid w:val="00BF73AA"/>
    <w:rsid w:val="00CD2D71"/>
    <w:rsid w:val="00DC19A1"/>
    <w:rsid w:val="00DD7ECE"/>
    <w:rsid w:val="00EC07A2"/>
    <w:rsid w:val="00F06DA5"/>
    <w:rsid w:val="00F93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4D721"/>
  <w15:docId w15:val="{39BDD124-B018-4933-B162-D70FE265E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3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1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D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1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9A1"/>
  </w:style>
  <w:style w:type="paragraph" w:styleId="Footer">
    <w:name w:val="footer"/>
    <w:basedOn w:val="Normal"/>
    <w:link w:val="FooterChar"/>
    <w:uiPriority w:val="99"/>
    <w:unhideWhenUsed/>
    <w:rsid w:val="00DC1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ill Cornell Medical College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Appell</dc:creator>
  <cp:lastModifiedBy>Diana G. Parra</cp:lastModifiedBy>
  <cp:revision>2</cp:revision>
  <cp:lastPrinted>2018-03-29T17:39:00Z</cp:lastPrinted>
  <dcterms:created xsi:type="dcterms:W3CDTF">2019-08-06T17:49:00Z</dcterms:created>
  <dcterms:modified xsi:type="dcterms:W3CDTF">2019-08-06T17:49:00Z</dcterms:modified>
</cp:coreProperties>
</file>